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AB2130" w:rsidRDefault="000641EA">
      <w:pPr>
        <w:spacing w:before="240" w:after="240"/>
      </w:pPr>
      <w:r>
        <w:t xml:space="preserve">What is </w:t>
      </w:r>
      <w:proofErr w:type="spellStart"/>
      <w:r>
        <w:t>Botox.Article.</w:t>
      </w:r>
      <w:r>
        <w:rPr>
          <w:color w:val="222222"/>
          <w:sz w:val="20"/>
          <w:szCs w:val="20"/>
          <w:highlight w:val="white"/>
        </w:rPr>
        <w:t>La</w:t>
      </w:r>
      <w:proofErr w:type="spellEnd"/>
      <w:r>
        <w:rPr>
          <w:color w:val="222222"/>
          <w:sz w:val="20"/>
          <w:szCs w:val="20"/>
          <w:highlight w:val="white"/>
        </w:rPr>
        <w:t xml:space="preserve"> Fleur Medispa &amp; </w:t>
      </w:r>
      <w:proofErr w:type="spellStart"/>
      <w:r>
        <w:rPr>
          <w:color w:val="222222"/>
          <w:sz w:val="20"/>
          <w:szCs w:val="20"/>
          <w:highlight w:val="white"/>
        </w:rPr>
        <w:t>Aesthetics</w:t>
      </w:r>
      <w:r>
        <w:t>.KA</w:t>
      </w:r>
      <w:proofErr w:type="spellEnd"/>
    </w:p>
    <w:p w14:paraId="00000002" w14:textId="77777777" w:rsidR="00AB2130" w:rsidRDefault="000641EA">
      <w:pPr>
        <w:spacing w:before="240" w:after="240"/>
      </w:pPr>
      <w:r>
        <w:t>/what is Botox</w:t>
      </w:r>
    </w:p>
    <w:p w14:paraId="00000003" w14:textId="77777777" w:rsidR="00AB2130" w:rsidRDefault="000641EA">
      <w:pPr>
        <w:spacing w:before="240" w:after="240"/>
      </w:pPr>
      <w:r>
        <w:t>KW: what is Botox</w:t>
      </w:r>
    </w:p>
    <w:p w14:paraId="00000004" w14:textId="77777777" w:rsidR="00AB2130" w:rsidRDefault="000641EA">
      <w:pPr>
        <w:spacing w:before="240" w:after="240"/>
      </w:pPr>
      <w:r>
        <w:t>Meta: What is Botox? Millions of people want to know how this cosmetic injection works at helping patients achieve phenomenal anti-aging results. Learn more here.</w:t>
      </w:r>
    </w:p>
    <w:p w14:paraId="00000005" w14:textId="77777777" w:rsidR="00AB2130" w:rsidRDefault="000641EA">
      <w:pPr>
        <w:spacing w:before="240" w:after="240"/>
      </w:pPr>
      <w:r>
        <w:t>What is Botox? Learn about the #1 Anti-Aging Procedure</w:t>
      </w:r>
    </w:p>
    <w:p w14:paraId="00000006" w14:textId="77D0AB86" w:rsidR="00AB2130" w:rsidRDefault="000641EA">
      <w:pPr>
        <w:spacing w:before="240" w:after="240"/>
      </w:pPr>
      <w:r>
        <w:t>Most people have</w:t>
      </w:r>
      <w:r>
        <w:t xml:space="preserve"> heard of Botox</w:t>
      </w:r>
      <w:r>
        <w:t>. For many people, they want to know what is Botox capable of doing? Read on to learn about this anti-aging treatment and how it can help you avoid fine lines and wrinkles.</w:t>
      </w:r>
    </w:p>
    <w:p w14:paraId="00000007" w14:textId="77777777" w:rsidR="00AB2130" w:rsidRDefault="000641EA">
      <w:pPr>
        <w:spacing w:before="240" w:after="240"/>
      </w:pPr>
      <w:r>
        <w:t>What is Botox Used For?</w:t>
      </w:r>
    </w:p>
    <w:p w14:paraId="00000008" w14:textId="1B511D8E" w:rsidR="00AB2130" w:rsidRDefault="000641EA">
      <w:pPr>
        <w:spacing w:before="240" w:after="240"/>
      </w:pPr>
      <w:r>
        <w:t xml:space="preserve">Botox has multiple uses. For some people, </w:t>
      </w:r>
      <w:r>
        <w:t>it can help alleviate migraines. It can also even reduce excessive sweating. However, the most known use for Botox is in cosmetics. The popular treatment is used widely for anti-aging benefits. It can completely rejuvenate each patient’s appearance as it s</w:t>
      </w:r>
      <w:r>
        <w:t>mooths our dynamic wrinkles. Those wrinkles include noticeable brow lines, forehead wrinkles, and crow’s feet.</w:t>
      </w:r>
    </w:p>
    <w:p w14:paraId="11E79D64" w14:textId="786954D3" w:rsidR="000641EA" w:rsidRPr="000641EA" w:rsidRDefault="000641EA" w:rsidP="000641EA">
      <w:pPr>
        <w:spacing w:before="240" w:after="240"/>
        <w:jc w:val="right"/>
        <w:rPr>
          <w:u w:val="single"/>
        </w:rPr>
      </w:pPr>
      <w:r w:rsidRPr="000641EA">
        <w:rPr>
          <w:u w:val="single"/>
        </w:rPr>
        <w:t>Learn more about Botox &gt;&gt;</w:t>
      </w:r>
    </w:p>
    <w:p w14:paraId="00000009" w14:textId="77777777" w:rsidR="00AB2130" w:rsidRDefault="000641EA">
      <w:pPr>
        <w:spacing w:before="240" w:after="240"/>
      </w:pPr>
      <w:r>
        <w:t>What is Botox Made Of?</w:t>
      </w:r>
    </w:p>
    <w:p w14:paraId="0000000A" w14:textId="77777777" w:rsidR="00AB2130" w:rsidRDefault="000641EA">
      <w:pPr>
        <w:spacing w:before="240" w:after="240"/>
      </w:pPr>
      <w:r>
        <w:t>Botox injections contain a protein derived from Botulinum Toxin. For some, this is intimidating and can make them shy away</w:t>
      </w:r>
      <w:r>
        <w:t xml:space="preserve"> from the treatment. However, the mechanism of action is simple, and it is proven completely safe for individuals.</w:t>
      </w:r>
    </w:p>
    <w:p w14:paraId="0000000B" w14:textId="77777777" w:rsidR="00AB2130" w:rsidRDefault="000641EA">
      <w:pPr>
        <w:spacing w:before="240" w:after="240"/>
      </w:pPr>
      <w:r>
        <w:t>The Botulinum protein is a neuromodulator. When this is injected directly into the muscle tissue, Botox relaxes the muscles. Once they relax,</w:t>
      </w:r>
      <w:r>
        <w:t xml:space="preserve"> the muscles lengthen and smooth out. The overlying skin is creased and grooved due to the repetitive muscle movements. The Botox will allow the skin to relax, reducing the sight of creases or grooves, allowing the face to look significantly younger and re</w:t>
      </w:r>
      <w:r>
        <w:t>juvenated.</w:t>
      </w:r>
    </w:p>
    <w:p w14:paraId="0000000C" w14:textId="77777777" w:rsidR="00AB2130" w:rsidRDefault="000641EA">
      <w:pPr>
        <w:spacing w:before="240" w:after="240"/>
      </w:pPr>
      <w:r>
        <w:t>What is Botox Safety Record?</w:t>
      </w:r>
    </w:p>
    <w:p w14:paraId="0000000D" w14:textId="77777777" w:rsidR="00AB2130" w:rsidRDefault="000641EA">
      <w:pPr>
        <w:spacing w:before="240" w:after="240"/>
      </w:pPr>
      <w:r>
        <w:t>Botox is known as one of the most performed medical treatments. It is entirely safe and effective, as demonstrated in more than 470 studies. Botox is safest when performed by a trained injection specialist at a reput</w:t>
      </w:r>
      <w:r>
        <w:t>able medical spa.</w:t>
      </w:r>
    </w:p>
    <w:p w14:paraId="0000000E" w14:textId="77777777" w:rsidR="00AB2130" w:rsidRDefault="000641EA">
      <w:pPr>
        <w:spacing w:before="240" w:after="240"/>
      </w:pPr>
      <w:r>
        <w:t>What is Botox Capable Of?</w:t>
      </w:r>
    </w:p>
    <w:p w14:paraId="0000000F" w14:textId="44FBBAFE" w:rsidR="00AB2130" w:rsidRDefault="000641EA">
      <w:pPr>
        <w:spacing w:before="240" w:after="240"/>
      </w:pPr>
      <w:r>
        <w:lastRenderedPageBreak/>
        <w:t xml:space="preserve">Botox is one of the best anti-aging treatments for men and women of all ages. For adults in their late 30s or older, this treatment </w:t>
      </w:r>
      <w:r>
        <w:t>smooths</w:t>
      </w:r>
      <w:r>
        <w:t xml:space="preserve"> out the wrinkles and lines that are common around the eyes, brows, an</w:t>
      </w:r>
      <w:r>
        <w:t>d forehead. For younger people, Botox is an excellent preventative skin procedure. Clinical studies show that preventative Botox treatments can stop wrinkles or fine lines from forming.</w:t>
      </w:r>
    </w:p>
    <w:p w14:paraId="00000010" w14:textId="77777777" w:rsidR="00AB2130" w:rsidRDefault="000641EA">
      <w:pPr>
        <w:spacing w:before="240" w:after="240"/>
        <w:jc w:val="right"/>
        <w:rPr>
          <w:u w:val="single"/>
        </w:rPr>
      </w:pPr>
      <w:r>
        <w:rPr>
          <w:u w:val="single"/>
        </w:rPr>
        <w:t>See Botox before and after images &gt;&gt;</w:t>
      </w:r>
    </w:p>
    <w:p w14:paraId="00000011" w14:textId="77777777" w:rsidR="00AB2130" w:rsidRDefault="000641EA">
      <w:pPr>
        <w:spacing w:before="240" w:after="240"/>
      </w:pPr>
      <w:r>
        <w:t>What is Botox Going to Do for You</w:t>
      </w:r>
      <w:r>
        <w:t>?</w:t>
      </w:r>
    </w:p>
    <w:p w14:paraId="00000012" w14:textId="77777777" w:rsidR="00AB2130" w:rsidRDefault="000641EA">
      <w:pPr>
        <w:spacing w:before="240" w:after="240"/>
      </w:pPr>
      <w:r>
        <w:t xml:space="preserve">You now know more about the fantastic benefits Botox has to offer. Next, you might be wondering, “what is Botox doing to do for me?” Find out by scheduling a complimentary consultation with </w:t>
      </w:r>
      <w:r>
        <w:rPr>
          <w:color w:val="222222"/>
          <w:sz w:val="20"/>
          <w:szCs w:val="20"/>
          <w:highlight w:val="white"/>
        </w:rPr>
        <w:t>La Fleur Medispa &amp; Aesthetics</w:t>
      </w:r>
      <w:r>
        <w:t>. During your consultation, you can</w:t>
      </w:r>
      <w:r>
        <w:t xml:space="preserve"> speak more in-depth with our injection specialists to learn more about Botox and how it can specifically help you achieve a more youthful, rejuvenated appearance. Call us at 732-365-4085 to schedule your consultation now.</w:t>
      </w:r>
    </w:p>
    <w:p w14:paraId="00000013" w14:textId="77777777" w:rsidR="00AB2130" w:rsidRDefault="00AB2130"/>
    <w:sectPr w:rsidR="00AB213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CC"/>
    <w:family w:val="swiss"/>
    <w:pitch w:val="variable"/>
    <w:sig w:usb0="E0002EFF" w:usb1="0000785B"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tLAwAZImJkYWxko6SsGpxcWZ+XkgBYa1AJzuijUsAAAA"/>
  </w:docVars>
  <w:rsids>
    <w:rsidRoot w:val="00AB2130"/>
    <w:rsid w:val="000641EA"/>
    <w:rsid w:val="00AB21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795A29"/>
  <w15:docId w15:val="{681A11D0-A3F2-4110-B0E6-AF8458BCE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48</Words>
  <Characters>2423</Characters>
  <Application>Microsoft Office Word</Application>
  <DocSecurity>0</DocSecurity>
  <Lines>56</Lines>
  <Paragraphs>44</Paragraphs>
  <ScaleCrop>false</ScaleCrop>
  <Company/>
  <LinksUpToDate>false</LinksUpToDate>
  <CharactersWithSpaces>2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0-12-16T19:00:00Z</dcterms:created>
  <dcterms:modified xsi:type="dcterms:W3CDTF">2020-12-16T19:02:00Z</dcterms:modified>
</cp:coreProperties>
</file>